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52CB6" w14:textId="23220CB5" w:rsidR="003E38B6" w:rsidRDefault="003E38B6">
      <w:r>
        <w:t>Orbera.article.bodymorph.mz</w:t>
      </w:r>
    </w:p>
    <w:p w14:paraId="1F608ECF" w14:textId="73B51EB6" w:rsidR="003E38B6" w:rsidRDefault="003E38B6">
      <w:r>
        <w:t>KW: Orbera</w:t>
      </w:r>
    </w:p>
    <w:p w14:paraId="06683397" w14:textId="7E1BCE02" w:rsidR="0041111F" w:rsidRDefault="0041111F">
      <w:r>
        <w:t>/</w:t>
      </w:r>
      <w:r w:rsidR="00F92C57">
        <w:t>Orbera</w:t>
      </w:r>
    </w:p>
    <w:p w14:paraId="6CA8E675" w14:textId="2D8D6FCC" w:rsidR="0041111F" w:rsidRDefault="0041111F">
      <w:r>
        <w:t xml:space="preserve">Meta: Orbera is a </w:t>
      </w:r>
      <w:r w:rsidR="00F92C57">
        <w:t>weight loss</w:t>
      </w:r>
      <w:r>
        <w:t xml:space="preserve"> treatment involving a removable gastric balloon to help individuals eat less and lose weight. Learn more about </w:t>
      </w:r>
      <w:r w:rsidR="00F92C57">
        <w:t>Orbera</w:t>
      </w:r>
      <w:r>
        <w:t>.</w:t>
      </w:r>
    </w:p>
    <w:p w14:paraId="0837DFFE" w14:textId="7CEE68BE" w:rsidR="0041111F" w:rsidRDefault="0041111F">
      <w:r>
        <w:t>O</w:t>
      </w:r>
      <w:r w:rsidR="00CA337F">
        <w:t>R</w:t>
      </w:r>
      <w:r>
        <w:t xml:space="preserve">BERA | WEIGHT LOSS TREATMENT | </w:t>
      </w:r>
      <w:r w:rsidR="00F92C57">
        <w:t>WEIGHT LOSS</w:t>
      </w:r>
      <w:r>
        <w:t xml:space="preserve"> BALLOON</w:t>
      </w:r>
    </w:p>
    <w:p w14:paraId="11565CE0" w14:textId="2887DCA6" w:rsidR="0041111F" w:rsidRDefault="00F92C57">
      <w:r>
        <w:t>Orbera</w:t>
      </w:r>
      <w:r w:rsidR="0041111F">
        <w:t xml:space="preserve"> is a </w:t>
      </w:r>
      <w:r>
        <w:t>weight loss</w:t>
      </w:r>
      <w:r w:rsidR="0041111F">
        <w:t xml:space="preserve"> treatment that helps </w:t>
      </w:r>
      <w:r>
        <w:t>individuals</w:t>
      </w:r>
      <w:r w:rsidR="0041111F">
        <w:t xml:space="preserve"> feel fuller sooner, so they eat less. The </w:t>
      </w:r>
      <w:r>
        <w:t>procedure</w:t>
      </w:r>
      <w:r w:rsidR="0041111F">
        <w:t xml:space="preserve"> involves a removable gastric balloon. The non-surgical, non-permanent </w:t>
      </w:r>
      <w:r>
        <w:t>weight loss</w:t>
      </w:r>
      <w:r w:rsidR="0041111F">
        <w:t xml:space="preserve"> balloon is an ideal alternative to invasive, </w:t>
      </w:r>
      <w:r>
        <w:t>irreversible</w:t>
      </w:r>
      <w:r w:rsidR="0041111F">
        <w:t xml:space="preserve"> solutions like a gastric sleeve or gastric bypass. </w:t>
      </w:r>
    </w:p>
    <w:p w14:paraId="62EB5EA8" w14:textId="07764E2E" w:rsidR="0041111F" w:rsidRDefault="0041111F">
      <w:r>
        <w:t xml:space="preserve">Learn more about </w:t>
      </w:r>
      <w:r w:rsidR="00F92C57">
        <w:t>Orbera</w:t>
      </w:r>
      <w:r>
        <w:t xml:space="preserve"> and find out if the world’s most popular gastric balloon is right for you.</w:t>
      </w:r>
    </w:p>
    <w:p w14:paraId="465CD636" w14:textId="4AAE57CB" w:rsidR="0041111F" w:rsidRDefault="0041111F">
      <w:r>
        <w:t>BARIATRIC SURGERY: THE GASTRIC BYPASS OR GASTRIC SLEEVE</w:t>
      </w:r>
    </w:p>
    <w:p w14:paraId="6B624CCC" w14:textId="3919BED1" w:rsidR="0041111F" w:rsidRDefault="0041111F">
      <w:r>
        <w:t xml:space="preserve">Traditional weight loss procedures include the gastric bypass or gastric sleeve. These </w:t>
      </w:r>
      <w:r w:rsidR="00CA337F">
        <w:t>procedures</w:t>
      </w:r>
      <w:r>
        <w:t xml:space="preserve"> surgically alter the stomach or intestines to make the stomach smaller. The smaller stomach</w:t>
      </w:r>
      <w:r w:rsidR="00CA337F">
        <w:t xml:space="preserve"> can only hold a</w:t>
      </w:r>
      <w:r>
        <w:t xml:space="preserve"> </w:t>
      </w:r>
      <w:r w:rsidR="00CA337F">
        <w:t xml:space="preserve">small </w:t>
      </w:r>
      <w:r>
        <w:t xml:space="preserve">amount of food. This forces the individual to eat less, </w:t>
      </w:r>
      <w:r w:rsidR="00F92C57">
        <w:t>hopefully</w:t>
      </w:r>
      <w:r>
        <w:t xml:space="preserve"> resulting in weight loss. </w:t>
      </w:r>
    </w:p>
    <w:p w14:paraId="2E41801E" w14:textId="6DFF6AA9" w:rsidR="00116B09" w:rsidRDefault="00116B09" w:rsidP="00116B09">
      <w:r>
        <w:t xml:space="preserve">Gastric bypasses and gastric sleeves are invasive surgeries. They require a surgeon, anesthesia, and lengthy recovery time. Bariatric surgeries are non-reversible. Once the procedure is performed, it cannot be reversed. Unfortunately, this often leads to long-term health issues related to malnutrition.  Because bariatric surgery is so invasive and </w:t>
      </w:r>
      <w:r w:rsidR="00CA337F">
        <w:t>can lead to</w:t>
      </w:r>
      <w:r>
        <w:t xml:space="preserve"> lifelong health effects, these </w:t>
      </w:r>
      <w:r w:rsidR="00F92C57">
        <w:t>weight loss</w:t>
      </w:r>
      <w:r>
        <w:t xml:space="preserve"> surgeries are recommended as a last resort for severely obese individuals. </w:t>
      </w:r>
    </w:p>
    <w:p w14:paraId="3F0505E0" w14:textId="3ED8EB3D" w:rsidR="00116B09" w:rsidRDefault="00F92C57" w:rsidP="00116B09">
      <w:r>
        <w:t>ORBERA</w:t>
      </w:r>
      <w:r w:rsidR="00116B09">
        <w:t xml:space="preserve"> GASTRIC </w:t>
      </w:r>
      <w:r>
        <w:t>BALLOON</w:t>
      </w:r>
    </w:p>
    <w:p w14:paraId="5534B6AE" w14:textId="6342350A" w:rsidR="00116B09" w:rsidRDefault="00F92C57" w:rsidP="00116B09">
      <w:r>
        <w:t>Orbera</w:t>
      </w:r>
      <w:r w:rsidR="00116B09">
        <w:t xml:space="preserve"> is a</w:t>
      </w:r>
      <w:r>
        <w:t>n excellen</w:t>
      </w:r>
      <w:r w:rsidR="00116B09">
        <w:t xml:space="preserve">t alternative to bariatric surgery. The balloon decreases the size of the stomach to help individuals feel fuller sooner. This allows them to </w:t>
      </w:r>
      <w:r>
        <w:t>reduc</w:t>
      </w:r>
      <w:r w:rsidR="00116B09">
        <w:t xml:space="preserve">e the amount they eat and develop healthy habits to maintain their weight loss. </w:t>
      </w:r>
    </w:p>
    <w:p w14:paraId="285BDC18" w14:textId="2AA415D5" w:rsidR="000F0814" w:rsidRDefault="00F92C57" w:rsidP="000F0814">
      <w:r>
        <w:t>Orbera</w:t>
      </w:r>
      <w:r w:rsidR="00116B09">
        <w:t xml:space="preserve"> does not require surgery. It is an easy, outpatient procedure. There are no scars, no anesthesia, and no downtime. </w:t>
      </w:r>
      <w:r w:rsidR="000F0814">
        <w:t>The proce</w:t>
      </w:r>
      <w:r>
        <w:t>ss</w:t>
      </w:r>
      <w:r w:rsidR="000F0814">
        <w:t xml:space="preserve"> takes 30-minutes to complete. </w:t>
      </w:r>
    </w:p>
    <w:p w14:paraId="20538E5E" w14:textId="2775C062" w:rsidR="005B4254" w:rsidRPr="0022375B" w:rsidRDefault="00116B09" w:rsidP="00116B09">
      <w:r>
        <w:t xml:space="preserve">The </w:t>
      </w:r>
      <w:r w:rsidR="00F92C57">
        <w:t>Orbera</w:t>
      </w:r>
      <w:r>
        <w:t xml:space="preserve"> balloon is placed in the stomach with an endoscope. A local sedative ensures patient comfort while the balloon is being placed. Once the balloon is position</w:t>
      </w:r>
      <w:r w:rsidR="000F0814">
        <w:t>ed</w:t>
      </w:r>
      <w:r>
        <w:t xml:space="preserve"> in the stomach, it is inflated using saline. Taking up </w:t>
      </w:r>
      <w:r w:rsidR="00F92C57">
        <w:t>most of the</w:t>
      </w:r>
      <w:r>
        <w:t xml:space="preserve"> space in your stomach, </w:t>
      </w:r>
      <w:r w:rsidR="000F0814">
        <w:t>it takes much less food for you to feel full.</w:t>
      </w:r>
      <w:r w:rsidR="005B4254">
        <w:t xml:space="preserve"> </w:t>
      </w:r>
      <w:r w:rsidR="0022375B">
        <w:t xml:space="preserve">This will help </w:t>
      </w:r>
      <w:r w:rsidR="000F0814">
        <w:t>with</w:t>
      </w:r>
      <w:r w:rsidR="0022375B">
        <w:t xml:space="preserve"> your </w:t>
      </w:r>
      <w:r w:rsidR="00F92C57">
        <w:t>weight loss</w:t>
      </w:r>
      <w:r w:rsidR="0022375B">
        <w:t xml:space="preserve"> journey. </w:t>
      </w:r>
      <w:hyperlink r:id="rId5" w:history="1">
        <w:r w:rsidR="005B4254" w:rsidRPr="005B4254">
          <w:rPr>
            <w:rStyle w:val="Hyperlink"/>
            <w:vertAlign w:val="superscript"/>
          </w:rPr>
          <w:t>1</w:t>
        </w:r>
      </w:hyperlink>
      <w:r w:rsidR="0022375B">
        <w:rPr>
          <w:vertAlign w:val="superscript"/>
        </w:rPr>
        <w:t xml:space="preserve"> </w:t>
      </w:r>
      <w:r w:rsidR="0022375B">
        <w:t xml:space="preserve"> As with any </w:t>
      </w:r>
      <w:r w:rsidR="00F92C57">
        <w:t>weight loss</w:t>
      </w:r>
      <w:r w:rsidR="0022375B">
        <w:t xml:space="preserve"> treatment, individual experiences may </w:t>
      </w:r>
      <w:r w:rsidR="00F92C57">
        <w:t>vary. *</w:t>
      </w:r>
    </w:p>
    <w:p w14:paraId="25B07634" w14:textId="192AB177" w:rsidR="0022375B" w:rsidRPr="0022375B" w:rsidRDefault="0022375B" w:rsidP="0022375B">
      <w:pPr>
        <w:jc w:val="right"/>
        <w:rPr>
          <w:u w:val="single"/>
        </w:rPr>
      </w:pPr>
      <w:r w:rsidRPr="0022375B">
        <w:rPr>
          <w:u w:val="single"/>
        </w:rPr>
        <w:t>Learn more about Orbera Gastric Balloon &gt;&gt;</w:t>
      </w:r>
    </w:p>
    <w:p w14:paraId="442F6927" w14:textId="111BD627" w:rsidR="005B4254" w:rsidRDefault="005B4254" w:rsidP="00116B09">
      <w:r>
        <w:t>LEARNING NEW HABITS</w:t>
      </w:r>
    </w:p>
    <w:p w14:paraId="73F35029" w14:textId="698902BF" w:rsidR="005B4254" w:rsidRDefault="005B4254" w:rsidP="00116B09">
      <w:r>
        <w:t xml:space="preserve">While </w:t>
      </w:r>
      <w:r w:rsidR="00F92C57">
        <w:t>Orbera</w:t>
      </w:r>
      <w:r>
        <w:t xml:space="preserve"> is in your stomach, your support team from Body Morph MD works with you to develop healthy habits. These lifestyle changes help </w:t>
      </w:r>
      <w:r w:rsidR="000F0814">
        <w:t xml:space="preserve">you </w:t>
      </w:r>
      <w:r>
        <w:t xml:space="preserve">to maintain your </w:t>
      </w:r>
      <w:r w:rsidR="00F92C57">
        <w:t>weight loss</w:t>
      </w:r>
      <w:r>
        <w:t xml:space="preserve">. After your balloon is removed, you’ll continue to work with your support team to cement your new lifestyle. </w:t>
      </w:r>
    </w:p>
    <w:p w14:paraId="5910639E" w14:textId="26F15EA3" w:rsidR="005B4254" w:rsidRDefault="005B4254" w:rsidP="00116B09">
      <w:r>
        <w:lastRenderedPageBreak/>
        <w:t>Orbera Near Me</w:t>
      </w:r>
    </w:p>
    <w:p w14:paraId="14C85395" w14:textId="52AD33AE" w:rsidR="005B4254" w:rsidRDefault="005B4254" w:rsidP="00116B09">
      <w:r>
        <w:t xml:space="preserve">If you need help losing weight </w:t>
      </w:r>
      <w:r w:rsidR="000F0814">
        <w:t>without</w:t>
      </w:r>
      <w:r>
        <w:t xml:space="preserve"> invasive bariatric surgery, Orbera may be right for you. Find out by scheduling a consultation with Body Morph MD. Body Morph is a leading weight loss and body contouring center </w:t>
      </w:r>
      <w:r w:rsidR="000F0814">
        <w:t>located in Yonkers</w:t>
      </w:r>
      <w:r w:rsidR="00934035">
        <w:t xml:space="preserve">, </w:t>
      </w:r>
      <w:bookmarkStart w:id="0" w:name="_GoBack"/>
      <w:bookmarkEnd w:id="0"/>
      <w:r>
        <w:t>serving the communit</w:t>
      </w:r>
      <w:r w:rsidR="000F0814">
        <w:t>ies</w:t>
      </w:r>
      <w:r>
        <w:t xml:space="preserve"> of Greenwich and Westchester. Get started with Body Morph</w:t>
      </w:r>
      <w:r w:rsidR="000F0814">
        <w:t xml:space="preserve"> MD</w:t>
      </w:r>
      <w:r>
        <w:t xml:space="preserve"> by contacting them online or calling </w:t>
      </w:r>
      <w:r w:rsidRPr="00B2545F">
        <w:t>(914) 391 1274</w:t>
      </w:r>
      <w:r>
        <w:t>.</w:t>
      </w:r>
    </w:p>
    <w:p w14:paraId="43067FD6" w14:textId="77777777" w:rsidR="005B4254" w:rsidRDefault="005B4254" w:rsidP="005B4254">
      <w:r>
        <w:t>DISCLAIMER:</w:t>
      </w:r>
    </w:p>
    <w:p w14:paraId="6B631A45" w14:textId="77777777" w:rsidR="005B4254" w:rsidRDefault="005B4254" w:rsidP="005B4254">
      <w:r>
        <w:t xml:space="preserve">Results may vary. Orbera is intended to aid in weight loss and is not a replacement for diet and exercise. Serious side effects are possible. Results are not guaranteed. </w:t>
      </w:r>
    </w:p>
    <w:p w14:paraId="74815CBB" w14:textId="77777777" w:rsidR="005B4254" w:rsidRDefault="005B4254" w:rsidP="00116B09"/>
    <w:p w14:paraId="2BB094F8" w14:textId="77777777" w:rsidR="003E38B6" w:rsidRDefault="003E38B6"/>
    <w:sectPr w:rsidR="003E3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873B0"/>
    <w:multiLevelType w:val="multilevel"/>
    <w:tmpl w:val="0FA8E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jU1sTC3sDA1sjRS0lEKTi0uzszPAykwqgUAAUeT6iwAAAA="/>
  </w:docVars>
  <w:rsids>
    <w:rsidRoot w:val="003E38B6"/>
    <w:rsid w:val="000F0814"/>
    <w:rsid w:val="00116B09"/>
    <w:rsid w:val="0022375B"/>
    <w:rsid w:val="003E38B6"/>
    <w:rsid w:val="0041111F"/>
    <w:rsid w:val="005B4254"/>
    <w:rsid w:val="00934035"/>
    <w:rsid w:val="00CA337F"/>
    <w:rsid w:val="00F9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CCDE"/>
  <w15:chartTrackingRefBased/>
  <w15:docId w15:val="{0AA87BE6-AB8F-4084-AA83-B95A370F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size-16">
    <w:name w:val="font-size-16"/>
    <w:basedOn w:val="Normal"/>
    <w:rsid w:val="00411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maller-font">
    <w:name w:val="smaller-font"/>
    <w:basedOn w:val="Normal"/>
    <w:rsid w:val="005B4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425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491760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zelig</dc:creator>
  <cp:keywords/>
  <dc:description/>
  <cp:lastModifiedBy>Vania Jenny</cp:lastModifiedBy>
  <cp:revision>2</cp:revision>
  <dcterms:created xsi:type="dcterms:W3CDTF">2020-03-25T15:24:00Z</dcterms:created>
  <dcterms:modified xsi:type="dcterms:W3CDTF">2020-03-25T15:24:00Z</dcterms:modified>
</cp:coreProperties>
</file>